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B51ED" w14:textId="3E1DEFF0" w:rsidR="006A54D3" w:rsidRPr="00631131" w:rsidRDefault="00547416">
      <w:r w:rsidRPr="0063113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5B521D" wp14:editId="1D8A9F62">
                <wp:simplePos x="0" y="0"/>
                <wp:positionH relativeFrom="column">
                  <wp:posOffset>-252730</wp:posOffset>
                </wp:positionH>
                <wp:positionV relativeFrom="paragraph">
                  <wp:posOffset>45429</wp:posOffset>
                </wp:positionV>
                <wp:extent cx="1802765" cy="1042035"/>
                <wp:effectExtent l="0" t="0" r="6985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2765" cy="10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B5225" w14:textId="77777777" w:rsidR="008F79F1" w:rsidRDefault="008F79F1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05B522A" wp14:editId="205B522B">
                                  <wp:extent cx="1811708" cy="108692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BrownLogo original.JP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18611" cy="10910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5B52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9.9pt;margin-top:3.6pt;width:141.95pt;height:82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" stroked="f">
                <v:textbox>
                  <w:txbxContent>
                    <w:p w14:paraId="205B5225" w14:textId="77777777" w:rsidR="008F79F1" w:rsidRDefault="008F79F1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205B522A" wp14:editId="205B522B">
                            <wp:extent cx="1811708" cy="108692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BrownLogo original.JPG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18611" cy="10910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96DFC0B" w14:textId="6A113A3B" w:rsidR="0085304E" w:rsidRDefault="0085304E" w:rsidP="0085304E">
      <w:pPr>
        <w:spacing w:after="0" w:line="240" w:lineRule="auto"/>
        <w:rPr>
          <w:b/>
          <w:sz w:val="24"/>
          <w:szCs w:val="24"/>
        </w:rPr>
      </w:pPr>
    </w:p>
    <w:p w14:paraId="31F3DC26" w14:textId="4228BF5C" w:rsidR="000254CA" w:rsidRDefault="000254CA" w:rsidP="0085304E">
      <w:pPr>
        <w:spacing w:after="0" w:line="240" w:lineRule="auto"/>
        <w:rPr>
          <w:b/>
          <w:sz w:val="24"/>
          <w:szCs w:val="24"/>
        </w:rPr>
      </w:pPr>
    </w:p>
    <w:p w14:paraId="3042133A" w14:textId="71E853A3" w:rsidR="000254CA" w:rsidRDefault="000254CA" w:rsidP="0085304E">
      <w:pPr>
        <w:spacing w:after="0" w:line="240" w:lineRule="auto"/>
        <w:rPr>
          <w:b/>
          <w:sz w:val="24"/>
          <w:szCs w:val="24"/>
        </w:rPr>
      </w:pPr>
    </w:p>
    <w:p w14:paraId="78DD7D90" w14:textId="45F74869" w:rsidR="000254CA" w:rsidRPr="000254CA" w:rsidRDefault="000254CA" w:rsidP="000254CA">
      <w:pPr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ORM 412-1</w:t>
      </w:r>
    </w:p>
    <w:p w14:paraId="4E0FF9CE" w14:textId="77777777" w:rsidR="000254CA" w:rsidRDefault="000254CA" w:rsidP="0085304E">
      <w:pPr>
        <w:spacing w:after="0" w:line="240" w:lineRule="auto"/>
        <w:jc w:val="center"/>
        <w:rPr>
          <w:b/>
          <w:sz w:val="24"/>
          <w:szCs w:val="24"/>
        </w:rPr>
      </w:pPr>
    </w:p>
    <w:p w14:paraId="205B51EE" w14:textId="1549DF80" w:rsidR="00451502" w:rsidRPr="000254CA" w:rsidRDefault="000254CA" w:rsidP="000254CA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</w:rPr>
      </w:pPr>
      <w:r w:rsidRPr="000254CA">
        <w:rPr>
          <w:rFonts w:ascii="Arial" w:hAnsi="Arial" w:cs="Arial"/>
          <w:b/>
          <w:sz w:val="26"/>
          <w:szCs w:val="26"/>
        </w:rPr>
        <w:t>PRE-OBSERVATION FORM</w:t>
      </w:r>
    </w:p>
    <w:p w14:paraId="205B51F0" w14:textId="69B7D3FA" w:rsidR="00F70889" w:rsidRPr="000254CA" w:rsidRDefault="00F70889" w:rsidP="00F70889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US"/>
        </w:rPr>
      </w:pPr>
    </w:p>
    <w:p w14:paraId="4C4C19D4" w14:textId="77777777" w:rsidR="00D13E0F" w:rsidRPr="000254CA" w:rsidRDefault="00D13E0F" w:rsidP="00F70889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US"/>
        </w:rPr>
      </w:pPr>
    </w:p>
    <w:p w14:paraId="27AA70C5" w14:textId="45B867B7" w:rsidR="0032046A" w:rsidRPr="000254CA" w:rsidRDefault="0032046A" w:rsidP="003204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Name:</w:t>
      </w:r>
      <w:r w:rsidRPr="000254C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-1614126308"/>
          <w:placeholder>
            <w:docPart w:val="C512F68E93534B678A27DE2ECFF4E604"/>
          </w:placeholder>
          <w:showingPlcHdr/>
          <w:text/>
        </w:sdtPr>
        <w:sdtEndPr/>
        <w:sdtContent>
          <w:r w:rsidRPr="000254CA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0254CA">
        <w:rPr>
          <w:rFonts w:ascii="Arial" w:eastAsia="Times New Roman" w:hAnsi="Arial" w:cs="Arial"/>
          <w:sz w:val="24"/>
          <w:szCs w:val="24"/>
          <w:lang w:val="en-US"/>
        </w:rPr>
        <w:tab/>
      </w:r>
      <w:r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Date of Observation:</w:t>
      </w:r>
      <w:r w:rsid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1138219755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254CA" w:rsidRPr="0050066A">
            <w:rPr>
              <w:rStyle w:val="PlaceholderText"/>
            </w:rPr>
            <w:t>Click or tap to enter a date.</w:t>
          </w:r>
        </w:sdtContent>
      </w:sdt>
    </w:p>
    <w:p w14:paraId="3B59C523" w14:textId="77777777" w:rsidR="0032046A" w:rsidRPr="000254CA" w:rsidRDefault="0032046A" w:rsidP="003204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</w:p>
    <w:p w14:paraId="67D40B50" w14:textId="33E2B65B" w:rsidR="0032046A" w:rsidRPr="000254CA" w:rsidRDefault="0032046A" w:rsidP="003204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Grade:</w:t>
      </w:r>
      <w:r w:rsidRPr="000254C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1126039467"/>
          <w:placeholder>
            <w:docPart w:val="D51A8A8569E045439ED153CC134F90CE"/>
          </w:placeholder>
          <w:showingPlcHdr/>
          <w:text/>
        </w:sdtPr>
        <w:sdtEndPr/>
        <w:sdtContent>
          <w:r w:rsidRPr="000254CA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0254CA">
        <w:rPr>
          <w:rFonts w:ascii="Arial" w:eastAsia="Times New Roman" w:hAnsi="Arial" w:cs="Arial"/>
          <w:sz w:val="24"/>
          <w:szCs w:val="24"/>
          <w:lang w:val="en-US"/>
        </w:rPr>
        <w:tab/>
      </w:r>
      <w:r w:rsidR="00146726"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Room Number</w:t>
      </w:r>
      <w:r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:</w:t>
      </w:r>
      <w:r w:rsidRPr="000254C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36709831"/>
          <w:placeholder>
            <w:docPart w:val="8F45512DD0B64824B0004CC5A81BBD9A"/>
          </w:placeholder>
          <w:showingPlcHdr/>
          <w:text/>
        </w:sdtPr>
        <w:sdtEndPr/>
        <w:sdtContent>
          <w:r w:rsidRPr="000254CA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7CD52B5F" w14:textId="77777777" w:rsidR="0032046A" w:rsidRPr="000254CA" w:rsidRDefault="0032046A" w:rsidP="003204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</w:p>
    <w:p w14:paraId="3EE2F862" w14:textId="260C05BF" w:rsidR="0032046A" w:rsidRPr="000254CA" w:rsidRDefault="0032046A" w:rsidP="003204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/>
          <w:bCs/>
          <w:sz w:val="24"/>
          <w:szCs w:val="24"/>
          <w:lang w:val="en-US"/>
        </w:rPr>
        <w:t>Subject Area:</w:t>
      </w:r>
      <w:r w:rsidRPr="000254C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sdt>
        <w:sdtPr>
          <w:rPr>
            <w:rFonts w:ascii="Arial" w:eastAsia="Times New Roman" w:hAnsi="Arial" w:cs="Arial"/>
            <w:sz w:val="24"/>
            <w:szCs w:val="24"/>
            <w:lang w:val="en-US"/>
          </w:rPr>
          <w:id w:val="1569690546"/>
          <w:placeholder>
            <w:docPart w:val="D57D177A78CB44949C38A84BAFA218DA"/>
          </w:placeholder>
          <w:showingPlcHdr/>
          <w:text/>
        </w:sdtPr>
        <w:sdtEndPr/>
        <w:sdtContent>
          <w:r w:rsidR="00DF3B93" w:rsidRPr="00AA15CD">
            <w:rPr>
              <w:rStyle w:val="PlaceholderText"/>
            </w:rPr>
            <w:t>Click or tap here to enter text.</w:t>
          </w:r>
        </w:sdtContent>
      </w:sdt>
    </w:p>
    <w:p w14:paraId="50D7C1C5" w14:textId="1B302AC1" w:rsidR="0032046A" w:rsidRPr="000254CA" w:rsidRDefault="0032046A" w:rsidP="00F7088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205B51FD" w14:textId="77777777" w:rsidR="00F70889" w:rsidRPr="000254CA" w:rsidRDefault="00F70889" w:rsidP="00F7088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205B51FE" w14:textId="21227C44" w:rsidR="00F70889" w:rsidRPr="000254CA" w:rsidRDefault="008509E8" w:rsidP="00F70889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What 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broader theme (context/strand/module)</w:t>
      </w: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is this lesson connected to?</w:t>
      </w:r>
      <w:r w:rsidR="00F70889"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</w:p>
    <w:p w14:paraId="0D742EF2" w14:textId="69BAB191" w:rsidR="008A75A7" w:rsidRPr="000254CA" w:rsidRDefault="008A75A7" w:rsidP="008A75A7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39AC1C39" w14:textId="77777777" w:rsidR="008A75A7" w:rsidRPr="000254CA" w:rsidRDefault="008A75A7" w:rsidP="00F70889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205B5203" w14:textId="6E5EAB27" w:rsidR="00F70889" w:rsidRPr="000254CA" w:rsidRDefault="008509E8" w:rsidP="00F70889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Where does this lesson fit into the 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broader theme</w:t>
      </w:r>
      <w:r w:rsidR="00F70889" w:rsidRPr="000254CA">
        <w:rPr>
          <w:rFonts w:ascii="Arial" w:eastAsia="Times New Roman" w:hAnsi="Arial" w:cs="Arial"/>
          <w:bCs/>
          <w:sz w:val="24"/>
          <w:szCs w:val="24"/>
          <w:lang w:val="en-US"/>
        </w:rPr>
        <w:t>?</w:t>
      </w:r>
    </w:p>
    <w:p w14:paraId="3EC569ED" w14:textId="07F5B193" w:rsidR="000254CA" w:rsidRPr="000254CA" w:rsidRDefault="000254CA" w:rsidP="000254CA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6C164075" w14:textId="77777777" w:rsidR="008A75A7" w:rsidRPr="000254CA" w:rsidRDefault="008A75A7" w:rsidP="008A75A7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205B5207" w14:textId="2C78582C" w:rsidR="00F70889" w:rsidRPr="000254CA" w:rsidRDefault="00962219" w:rsidP="0A103554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What </w:t>
      </w:r>
      <w:r w:rsidR="0A103554" w:rsidRPr="000254CA">
        <w:rPr>
          <w:rFonts w:ascii="Arial" w:eastAsia="Times New Roman" w:hAnsi="Arial" w:cs="Arial"/>
          <w:bCs/>
          <w:sz w:val="24"/>
          <w:szCs w:val="24"/>
          <w:lang w:val="en-US"/>
        </w:rPr>
        <w:t>curriculum outcome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(s) are connected to</w:t>
      </w:r>
      <w:r w:rsidR="0A103554"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this lesson?</w:t>
      </w:r>
      <w:r w:rsidR="004C7175"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What are the learning goals for students?</w:t>
      </w:r>
    </w:p>
    <w:p w14:paraId="1B057082" w14:textId="52CDDAC5" w:rsidR="000254CA" w:rsidRPr="000254CA" w:rsidRDefault="000254CA" w:rsidP="000254CA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761625C2" w14:textId="06957740" w:rsidR="0A103554" w:rsidRPr="000254CA" w:rsidRDefault="0A103554" w:rsidP="005349A5">
      <w:pPr>
        <w:spacing w:after="0" w:line="240" w:lineRule="auto"/>
        <w:ind w:left="360"/>
        <w:rPr>
          <w:rFonts w:ascii="Arial" w:eastAsia="Georgia" w:hAnsi="Arial" w:cs="Arial"/>
          <w:bCs/>
          <w:sz w:val="24"/>
          <w:szCs w:val="24"/>
          <w:lang w:val="en-US"/>
        </w:rPr>
      </w:pPr>
    </w:p>
    <w:p w14:paraId="205B520C" w14:textId="48DD14B4" w:rsidR="00F70889" w:rsidRPr="000254CA" w:rsidRDefault="00F70889" w:rsidP="008A75A7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>Outline what will be happening (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how will you plan to activate prior knowledge, engage students, and consolidate learning?</w:t>
      </w: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>)</w:t>
      </w:r>
    </w:p>
    <w:p w14:paraId="6D159B16" w14:textId="030B2E6B" w:rsidR="000254CA" w:rsidRPr="000254CA" w:rsidRDefault="000254CA" w:rsidP="000254CA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3893FA96" w14:textId="77777777" w:rsidR="00962219" w:rsidRPr="000254CA" w:rsidRDefault="00962219" w:rsidP="00962219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6CF5FAFF" w14:textId="31EFECF4" w:rsidR="00962219" w:rsidRPr="000254CA" w:rsidRDefault="00962219" w:rsidP="00962219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>How will you know if the students have met the learning targets in this lesson?</w:t>
      </w:r>
    </w:p>
    <w:p w14:paraId="2D73D1E1" w14:textId="45318963" w:rsidR="000254CA" w:rsidRPr="000254CA" w:rsidRDefault="000254CA" w:rsidP="000254CA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07AC02D9" w14:textId="77777777" w:rsidR="00962219" w:rsidRPr="000254CA" w:rsidRDefault="00962219" w:rsidP="00962219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54B51FC3" w14:textId="1239A315" w:rsidR="004C7175" w:rsidRPr="000254CA" w:rsidRDefault="004C7175" w:rsidP="004C7175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63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What 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>challenges do you anticipate during the lesson</w:t>
      </w: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>?</w:t>
      </w:r>
      <w:r w:rsidR="005B22E8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How might you adjust, differentiate or adapt? </w:t>
      </w:r>
      <w:r w:rsidRPr="000254C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</w:p>
    <w:p w14:paraId="7F70DC2F" w14:textId="3AC871D2" w:rsidR="000254CA" w:rsidRPr="000254CA" w:rsidRDefault="000254CA" w:rsidP="000254CA">
      <w:pPr>
        <w:tabs>
          <w:tab w:val="left" w:pos="360"/>
        </w:tabs>
        <w:spacing w:after="0" w:line="240" w:lineRule="auto"/>
        <w:ind w:left="36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205B520D" w14:textId="77777777" w:rsidR="00F70889" w:rsidRPr="000254CA" w:rsidRDefault="00F70889" w:rsidP="005349A5">
      <w:pPr>
        <w:tabs>
          <w:tab w:val="left" w:pos="360"/>
        </w:tabs>
        <w:spacing w:after="0" w:line="240" w:lineRule="auto"/>
        <w:ind w:left="994" w:hanging="634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205B520F" w14:textId="77777777" w:rsidR="00F70889" w:rsidRPr="000254CA" w:rsidRDefault="00F70889" w:rsidP="004C7175">
      <w:pPr>
        <w:tabs>
          <w:tab w:val="left" w:pos="360"/>
        </w:tabs>
        <w:spacing w:after="0" w:line="240" w:lineRule="auto"/>
        <w:ind w:left="994" w:hanging="634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767AA8AA" w14:textId="5AA5833C" w:rsidR="008A75A7" w:rsidRPr="000254CA" w:rsidRDefault="008A75A7" w:rsidP="005349A5">
      <w:pPr>
        <w:tabs>
          <w:tab w:val="left" w:pos="360"/>
        </w:tabs>
        <w:spacing w:after="0" w:line="240" w:lineRule="auto"/>
        <w:ind w:left="994" w:hanging="634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14:paraId="1AB94B05" w14:textId="77777777" w:rsidR="008A75A7" w:rsidRPr="000254CA" w:rsidRDefault="008A75A7" w:rsidP="008A75A7">
      <w:pPr>
        <w:spacing w:after="0" w:line="240" w:lineRule="auto"/>
        <w:ind w:left="360"/>
        <w:rPr>
          <w:rFonts w:ascii="Arial" w:eastAsia="Times New Roman" w:hAnsi="Arial" w:cs="Arial"/>
          <w:b/>
          <w:sz w:val="24"/>
          <w:szCs w:val="24"/>
          <w:lang w:val="en-US"/>
        </w:rPr>
      </w:pPr>
    </w:p>
    <w:sectPr w:rsidR="008A75A7" w:rsidRPr="000254CA" w:rsidSect="008F79F1">
      <w:footerReference w:type="default" r:id="rId12"/>
      <w:pgSz w:w="12240" w:h="15840"/>
      <w:pgMar w:top="45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47A13" w14:textId="77777777" w:rsidR="001E4F94" w:rsidRDefault="001E4F94" w:rsidP="00F70889">
      <w:pPr>
        <w:spacing w:after="0" w:line="240" w:lineRule="auto"/>
      </w:pPr>
      <w:r>
        <w:separator/>
      </w:r>
    </w:p>
  </w:endnote>
  <w:endnote w:type="continuationSeparator" w:id="0">
    <w:p w14:paraId="4BA04023" w14:textId="77777777" w:rsidR="001E4F94" w:rsidRDefault="001E4F94" w:rsidP="00F70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63A4" w14:textId="48321BF1" w:rsidR="00D13E0F" w:rsidRPr="0085304E" w:rsidRDefault="00D13E0F" w:rsidP="00D13E0F">
    <w:pPr>
      <w:spacing w:after="0" w:line="240" w:lineRule="auto"/>
      <w:jc w:val="center"/>
      <w:rPr>
        <w:rFonts w:eastAsia="Times New Roman" w:cs="Arial"/>
        <w:b/>
        <w:i/>
        <w:iCs/>
        <w:sz w:val="20"/>
        <w:szCs w:val="20"/>
        <w:lang w:val="en-US"/>
      </w:rPr>
    </w:pPr>
    <w:r w:rsidRPr="0085304E">
      <w:rPr>
        <w:rFonts w:eastAsia="Times New Roman" w:cs="Arial"/>
        <w:b/>
        <w:i/>
        <w:iCs/>
        <w:sz w:val="20"/>
        <w:szCs w:val="20"/>
        <w:lang w:val="en-US"/>
      </w:rPr>
      <w:t xml:space="preserve">(Please forward to </w:t>
    </w:r>
    <w:r w:rsidR="00355B40">
      <w:rPr>
        <w:rFonts w:eastAsia="Times New Roman" w:cs="Arial"/>
        <w:b/>
        <w:i/>
        <w:iCs/>
        <w:sz w:val="20"/>
        <w:szCs w:val="20"/>
        <w:lang w:val="en-US"/>
      </w:rPr>
      <w:t xml:space="preserve">the Supervisor conducting </w:t>
    </w:r>
    <w:r w:rsidR="00596007">
      <w:rPr>
        <w:rFonts w:eastAsia="Times New Roman" w:cs="Arial"/>
        <w:b/>
        <w:i/>
        <w:iCs/>
        <w:sz w:val="20"/>
        <w:szCs w:val="20"/>
        <w:lang w:val="en-US"/>
      </w:rPr>
      <w:t>the</w:t>
    </w:r>
    <w:r w:rsidR="00355B40">
      <w:rPr>
        <w:rFonts w:eastAsia="Times New Roman" w:cs="Arial"/>
        <w:b/>
        <w:i/>
        <w:iCs/>
        <w:sz w:val="20"/>
        <w:szCs w:val="20"/>
        <w:lang w:val="en-US"/>
      </w:rPr>
      <w:t xml:space="preserve"> Observation</w:t>
    </w:r>
  </w:p>
  <w:p w14:paraId="063B2F4C" w14:textId="77777777" w:rsidR="00D13E0F" w:rsidRPr="0085304E" w:rsidRDefault="00D13E0F" w:rsidP="00D13E0F">
    <w:pPr>
      <w:spacing w:after="0" w:line="240" w:lineRule="auto"/>
      <w:jc w:val="center"/>
      <w:rPr>
        <w:rFonts w:eastAsia="Times New Roman" w:cs="Arial"/>
        <w:b/>
        <w:i/>
        <w:iCs/>
        <w:sz w:val="20"/>
        <w:szCs w:val="20"/>
        <w:lang w:val="en-US"/>
      </w:rPr>
    </w:pPr>
    <w:r w:rsidRPr="0085304E">
      <w:rPr>
        <w:rFonts w:eastAsia="Times New Roman" w:cs="Arial"/>
        <w:b/>
        <w:i/>
        <w:iCs/>
        <w:sz w:val="20"/>
        <w:szCs w:val="20"/>
        <w:lang w:val="en-US"/>
      </w:rPr>
      <w:t>at least 24 hours before the planned visit)</w:t>
    </w:r>
  </w:p>
  <w:p w14:paraId="5592253F" w14:textId="77777777" w:rsidR="00D13E0F" w:rsidRDefault="00D13E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F18F9" w14:textId="77777777" w:rsidR="001E4F94" w:rsidRDefault="001E4F94" w:rsidP="00F70889">
      <w:pPr>
        <w:spacing w:after="0" w:line="240" w:lineRule="auto"/>
      </w:pPr>
      <w:r>
        <w:separator/>
      </w:r>
    </w:p>
  </w:footnote>
  <w:footnote w:type="continuationSeparator" w:id="0">
    <w:p w14:paraId="15712BFF" w14:textId="77777777" w:rsidR="001E4F94" w:rsidRDefault="001E4F94" w:rsidP="00F70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894EE875"/>
    <w:lvl w:ilvl="0">
      <w:start w:val="7"/>
      <w:numFmt w:val="upperLetter"/>
      <w:lvlText w:val="%1."/>
      <w:lvlJc w:val="left"/>
      <w:pPr>
        <w:tabs>
          <w:tab w:val="num" w:pos="320"/>
        </w:tabs>
        <w:ind w:left="320" w:firstLine="0"/>
      </w:pPr>
      <w:rPr>
        <w:rFonts w:hint="default"/>
        <w:position w:val="0"/>
      </w:rPr>
    </w:lvl>
    <w:lvl w:ilvl="1">
      <w:start w:val="1"/>
      <w:numFmt w:val="upperLetter"/>
      <w:lvlText w:val="%2."/>
      <w:lvlJc w:val="left"/>
      <w:pPr>
        <w:tabs>
          <w:tab w:val="num" w:pos="320"/>
        </w:tabs>
        <w:ind w:left="320" w:firstLine="720"/>
      </w:pPr>
      <w:rPr>
        <w:rFonts w:hint="default"/>
        <w:position w:val="0"/>
      </w:rPr>
    </w:lvl>
    <w:lvl w:ilvl="2">
      <w:start w:val="1"/>
      <w:numFmt w:val="upperLetter"/>
      <w:lvlText w:val="%3."/>
      <w:lvlJc w:val="left"/>
      <w:pPr>
        <w:tabs>
          <w:tab w:val="num" w:pos="320"/>
        </w:tabs>
        <w:ind w:left="320" w:firstLine="1440"/>
      </w:pPr>
      <w:rPr>
        <w:rFonts w:hint="default"/>
        <w:position w:val="0"/>
      </w:rPr>
    </w:lvl>
    <w:lvl w:ilvl="3">
      <w:start w:val="1"/>
      <w:numFmt w:val="upperLetter"/>
      <w:lvlText w:val="%4."/>
      <w:lvlJc w:val="left"/>
      <w:pPr>
        <w:tabs>
          <w:tab w:val="num" w:pos="320"/>
        </w:tabs>
        <w:ind w:left="320" w:firstLine="2160"/>
      </w:pPr>
      <w:rPr>
        <w:rFonts w:hint="default"/>
        <w:position w:val="0"/>
      </w:rPr>
    </w:lvl>
    <w:lvl w:ilvl="4">
      <w:start w:val="1"/>
      <w:numFmt w:val="upperLetter"/>
      <w:lvlText w:val="%5."/>
      <w:lvlJc w:val="left"/>
      <w:pPr>
        <w:tabs>
          <w:tab w:val="num" w:pos="320"/>
        </w:tabs>
        <w:ind w:left="320" w:firstLine="2880"/>
      </w:pPr>
      <w:rPr>
        <w:rFonts w:hint="default"/>
        <w:position w:val="0"/>
      </w:rPr>
    </w:lvl>
    <w:lvl w:ilvl="5">
      <w:start w:val="1"/>
      <w:numFmt w:val="upperLetter"/>
      <w:lvlText w:val="%6."/>
      <w:lvlJc w:val="left"/>
      <w:pPr>
        <w:tabs>
          <w:tab w:val="num" w:pos="320"/>
        </w:tabs>
        <w:ind w:left="320" w:firstLine="3600"/>
      </w:pPr>
      <w:rPr>
        <w:rFonts w:hint="default"/>
        <w:position w:val="0"/>
      </w:rPr>
    </w:lvl>
    <w:lvl w:ilvl="6">
      <w:start w:val="1"/>
      <w:numFmt w:val="upperLetter"/>
      <w:lvlText w:val="%7."/>
      <w:lvlJc w:val="left"/>
      <w:pPr>
        <w:tabs>
          <w:tab w:val="num" w:pos="320"/>
        </w:tabs>
        <w:ind w:left="320" w:firstLine="4320"/>
      </w:pPr>
      <w:rPr>
        <w:rFonts w:hint="default"/>
        <w:position w:val="0"/>
      </w:rPr>
    </w:lvl>
    <w:lvl w:ilvl="7">
      <w:start w:val="1"/>
      <w:numFmt w:val="upperLetter"/>
      <w:lvlText w:val="%8."/>
      <w:lvlJc w:val="left"/>
      <w:pPr>
        <w:tabs>
          <w:tab w:val="num" w:pos="320"/>
        </w:tabs>
        <w:ind w:left="320" w:firstLine="5040"/>
      </w:pPr>
      <w:rPr>
        <w:rFonts w:hint="default"/>
        <w:position w:val="0"/>
      </w:rPr>
    </w:lvl>
    <w:lvl w:ilvl="8">
      <w:start w:val="1"/>
      <w:numFmt w:val="upperLetter"/>
      <w:lvlText w:val="%9."/>
      <w:lvlJc w:val="left"/>
      <w:pPr>
        <w:tabs>
          <w:tab w:val="num" w:pos="320"/>
        </w:tabs>
        <w:ind w:left="320" w:firstLine="5760"/>
      </w:pPr>
      <w:rPr>
        <w:rFonts w:hint="default"/>
        <w:position w:val="0"/>
      </w:rPr>
    </w:lvl>
  </w:abstractNum>
  <w:abstractNum w:abstractNumId="1" w15:restartNumberingAfterBreak="0">
    <w:nsid w:val="03E17C7A"/>
    <w:multiLevelType w:val="hybridMultilevel"/>
    <w:tmpl w:val="5F28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878F9"/>
    <w:multiLevelType w:val="hybridMultilevel"/>
    <w:tmpl w:val="9D3A44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963DF"/>
    <w:multiLevelType w:val="hybridMultilevel"/>
    <w:tmpl w:val="1C6A8232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E5709E8"/>
    <w:multiLevelType w:val="hybridMultilevel"/>
    <w:tmpl w:val="4C92D1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5B341B7"/>
    <w:multiLevelType w:val="hybridMultilevel"/>
    <w:tmpl w:val="DC346B02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51826"/>
    <w:multiLevelType w:val="hybridMultilevel"/>
    <w:tmpl w:val="4332211E"/>
    <w:lvl w:ilvl="0" w:tplc="EB5A9EDA">
      <w:start w:val="1"/>
      <w:numFmt w:val="decimal"/>
      <w:lvlText w:val="%1."/>
      <w:lvlJc w:val="left"/>
      <w:pPr>
        <w:ind w:left="720" w:hanging="360"/>
      </w:pPr>
    </w:lvl>
    <w:lvl w:ilvl="1" w:tplc="A024EC90">
      <w:start w:val="1"/>
      <w:numFmt w:val="lowerLetter"/>
      <w:lvlText w:val="%2."/>
      <w:lvlJc w:val="left"/>
      <w:pPr>
        <w:ind w:left="1440" w:hanging="360"/>
      </w:pPr>
    </w:lvl>
    <w:lvl w:ilvl="2" w:tplc="F830FF08">
      <w:start w:val="1"/>
      <w:numFmt w:val="lowerRoman"/>
      <w:lvlText w:val="%3."/>
      <w:lvlJc w:val="right"/>
      <w:pPr>
        <w:ind w:left="2160" w:hanging="180"/>
      </w:pPr>
    </w:lvl>
    <w:lvl w:ilvl="3" w:tplc="9808FCBA">
      <w:start w:val="1"/>
      <w:numFmt w:val="decimal"/>
      <w:lvlText w:val="%4."/>
      <w:lvlJc w:val="left"/>
      <w:pPr>
        <w:ind w:left="2880" w:hanging="360"/>
      </w:pPr>
    </w:lvl>
    <w:lvl w:ilvl="4" w:tplc="0450CA5C">
      <w:start w:val="1"/>
      <w:numFmt w:val="lowerLetter"/>
      <w:lvlText w:val="%5."/>
      <w:lvlJc w:val="left"/>
      <w:pPr>
        <w:ind w:left="3600" w:hanging="360"/>
      </w:pPr>
    </w:lvl>
    <w:lvl w:ilvl="5" w:tplc="C3A8773A">
      <w:start w:val="1"/>
      <w:numFmt w:val="lowerRoman"/>
      <w:lvlText w:val="%6."/>
      <w:lvlJc w:val="right"/>
      <w:pPr>
        <w:ind w:left="4320" w:hanging="180"/>
      </w:pPr>
    </w:lvl>
    <w:lvl w:ilvl="6" w:tplc="59E28BD0">
      <w:start w:val="1"/>
      <w:numFmt w:val="decimal"/>
      <w:lvlText w:val="%7."/>
      <w:lvlJc w:val="left"/>
      <w:pPr>
        <w:ind w:left="5040" w:hanging="360"/>
      </w:pPr>
    </w:lvl>
    <w:lvl w:ilvl="7" w:tplc="41745406">
      <w:start w:val="1"/>
      <w:numFmt w:val="lowerLetter"/>
      <w:lvlText w:val="%8."/>
      <w:lvlJc w:val="left"/>
      <w:pPr>
        <w:ind w:left="5760" w:hanging="360"/>
      </w:pPr>
    </w:lvl>
    <w:lvl w:ilvl="8" w:tplc="DEC0214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1C40D5"/>
    <w:multiLevelType w:val="hybridMultilevel"/>
    <w:tmpl w:val="77B84AD4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9B67C8F"/>
    <w:multiLevelType w:val="hybridMultilevel"/>
    <w:tmpl w:val="CD1C55BE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BFA72CE"/>
    <w:multiLevelType w:val="hybridMultilevel"/>
    <w:tmpl w:val="99F27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3381F"/>
    <w:multiLevelType w:val="hybridMultilevel"/>
    <w:tmpl w:val="651414CC"/>
    <w:lvl w:ilvl="0" w:tplc="02060F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D53BD"/>
    <w:multiLevelType w:val="hybridMultilevel"/>
    <w:tmpl w:val="5842522C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F7570"/>
    <w:multiLevelType w:val="hybridMultilevel"/>
    <w:tmpl w:val="47F888EA"/>
    <w:lvl w:ilvl="0" w:tplc="CA1C3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66DB1C9F"/>
    <w:multiLevelType w:val="hybridMultilevel"/>
    <w:tmpl w:val="5540D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45070A"/>
    <w:multiLevelType w:val="hybridMultilevel"/>
    <w:tmpl w:val="F4504B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0610A"/>
    <w:multiLevelType w:val="multilevel"/>
    <w:tmpl w:val="FA7E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0"/>
  </w:num>
  <w:num w:numId="3">
    <w:abstractNumId w:val="0"/>
  </w:num>
  <w:num w:numId="4">
    <w:abstractNumId w:val="3"/>
  </w:num>
  <w:num w:numId="5">
    <w:abstractNumId w:val="7"/>
  </w:num>
  <w:num w:numId="6">
    <w:abstractNumId w:val="4"/>
  </w:num>
  <w:num w:numId="7">
    <w:abstractNumId w:val="12"/>
  </w:num>
  <w:num w:numId="8">
    <w:abstractNumId w:val="8"/>
  </w:num>
  <w:num w:numId="9">
    <w:abstractNumId w:val="14"/>
  </w:num>
  <w:num w:numId="10">
    <w:abstractNumId w:val="11"/>
  </w:num>
  <w:num w:numId="11">
    <w:abstractNumId w:val="2"/>
  </w:num>
  <w:num w:numId="12">
    <w:abstractNumId w:val="5"/>
  </w:num>
  <w:num w:numId="13">
    <w:abstractNumId w:val="15"/>
  </w:num>
  <w:num w:numId="14">
    <w:abstractNumId w:val="1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DS2sDS3NLMwtDRS0lEKTi0uzszPAykwrAUAsca70SwAAAA="/>
  </w:docVars>
  <w:rsids>
    <w:rsidRoot w:val="008F79F1"/>
    <w:rsid w:val="000254CA"/>
    <w:rsid w:val="00070552"/>
    <w:rsid w:val="00095F7E"/>
    <w:rsid w:val="000A3136"/>
    <w:rsid w:val="00146726"/>
    <w:rsid w:val="001828EC"/>
    <w:rsid w:val="001B5F73"/>
    <w:rsid w:val="001C672F"/>
    <w:rsid w:val="001D041A"/>
    <w:rsid w:val="001E4F94"/>
    <w:rsid w:val="002218AE"/>
    <w:rsid w:val="00234C81"/>
    <w:rsid w:val="002A75BB"/>
    <w:rsid w:val="002F3451"/>
    <w:rsid w:val="0032046A"/>
    <w:rsid w:val="00355B40"/>
    <w:rsid w:val="00404B58"/>
    <w:rsid w:val="00451502"/>
    <w:rsid w:val="004B2EA8"/>
    <w:rsid w:val="004C7175"/>
    <w:rsid w:val="005349A5"/>
    <w:rsid w:val="00547416"/>
    <w:rsid w:val="005761F2"/>
    <w:rsid w:val="00596007"/>
    <w:rsid w:val="005B22E8"/>
    <w:rsid w:val="00631131"/>
    <w:rsid w:val="00686399"/>
    <w:rsid w:val="006A54D3"/>
    <w:rsid w:val="00793E47"/>
    <w:rsid w:val="008509E8"/>
    <w:rsid w:val="0085304E"/>
    <w:rsid w:val="008A053B"/>
    <w:rsid w:val="008A75A7"/>
    <w:rsid w:val="008F7391"/>
    <w:rsid w:val="008F79F1"/>
    <w:rsid w:val="00962219"/>
    <w:rsid w:val="00977563"/>
    <w:rsid w:val="00981855"/>
    <w:rsid w:val="00A00D4E"/>
    <w:rsid w:val="00A249BF"/>
    <w:rsid w:val="00A6215D"/>
    <w:rsid w:val="00B1457A"/>
    <w:rsid w:val="00BA29B4"/>
    <w:rsid w:val="00C9338B"/>
    <w:rsid w:val="00CD07F0"/>
    <w:rsid w:val="00CE50F8"/>
    <w:rsid w:val="00D108A6"/>
    <w:rsid w:val="00D13E0F"/>
    <w:rsid w:val="00D93A54"/>
    <w:rsid w:val="00DC784B"/>
    <w:rsid w:val="00DF3B93"/>
    <w:rsid w:val="00E67602"/>
    <w:rsid w:val="00E768F6"/>
    <w:rsid w:val="00F20FA4"/>
    <w:rsid w:val="00F43C6A"/>
    <w:rsid w:val="00F6030F"/>
    <w:rsid w:val="00F70889"/>
    <w:rsid w:val="00FA3B05"/>
    <w:rsid w:val="00FB2196"/>
    <w:rsid w:val="0A10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B51ED"/>
  <w15:chartTrackingRefBased/>
  <w15:docId w15:val="{82AD0C67-6483-4186-8575-319A39FD9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9F1"/>
    <w:pPr>
      <w:ind w:left="720"/>
      <w:contextualSpacing/>
    </w:pPr>
  </w:style>
  <w:style w:type="table" w:styleId="TableGrid">
    <w:name w:val="Table Grid"/>
    <w:basedOn w:val="TableNormal"/>
    <w:uiPriority w:val="39"/>
    <w:rsid w:val="0045150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5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0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889"/>
  </w:style>
  <w:style w:type="paragraph" w:styleId="Footer">
    <w:name w:val="footer"/>
    <w:basedOn w:val="Normal"/>
    <w:link w:val="FooterChar"/>
    <w:uiPriority w:val="99"/>
    <w:unhideWhenUsed/>
    <w:rsid w:val="00F70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889"/>
  </w:style>
  <w:style w:type="character" w:styleId="PlaceholderText">
    <w:name w:val="Placeholder Text"/>
    <w:basedOn w:val="DefaultParagraphFont"/>
    <w:uiPriority w:val="99"/>
    <w:semiHidden/>
    <w:rsid w:val="003204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12F68E93534B678A27DE2ECFF4E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A43EF-5FE9-43A1-944C-63A7EFA372A7}"/>
      </w:docPartPr>
      <w:docPartBody>
        <w:p w:rsidR="00885660" w:rsidRDefault="006A45DD" w:rsidP="006A45DD">
          <w:pPr>
            <w:pStyle w:val="C512F68E93534B678A27DE2ECFF4E604"/>
          </w:pPr>
          <w:r w:rsidRPr="00AA15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1A8A8569E045439ED153CC134F9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9E6E4-5581-4024-9B86-99BE181D9EDD}"/>
      </w:docPartPr>
      <w:docPartBody>
        <w:p w:rsidR="00885660" w:rsidRDefault="006A45DD" w:rsidP="006A45DD">
          <w:pPr>
            <w:pStyle w:val="D51A8A8569E045439ED153CC134F90CE"/>
          </w:pPr>
          <w:r w:rsidRPr="00AA15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45512DD0B64824B0004CC5A81BB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51ECE-F02C-4007-99DE-A7620E051F79}"/>
      </w:docPartPr>
      <w:docPartBody>
        <w:p w:rsidR="00885660" w:rsidRDefault="006A45DD" w:rsidP="006A45DD">
          <w:pPr>
            <w:pStyle w:val="8F45512DD0B64824B0004CC5A81BBD9A"/>
          </w:pPr>
          <w:r w:rsidRPr="00AA15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D177A78CB44949C38A84BAFA21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D27E2-2B41-45FE-AE94-B61B59AC5724}"/>
      </w:docPartPr>
      <w:docPartBody>
        <w:p w:rsidR="00885660" w:rsidRDefault="006A45DD" w:rsidP="006A45DD">
          <w:pPr>
            <w:pStyle w:val="D57D177A78CB44949C38A84BAFA218DA"/>
          </w:pPr>
          <w:r w:rsidRPr="00AA15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D78F8-6D91-4AA8-BFCD-FF35906A86A7}"/>
      </w:docPartPr>
      <w:docPartBody>
        <w:p w:rsidR="00FE31E9" w:rsidRDefault="00E877F3">
          <w:r w:rsidRPr="0050066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45DD"/>
    <w:rsid w:val="00002DEE"/>
    <w:rsid w:val="00037942"/>
    <w:rsid w:val="004C624E"/>
    <w:rsid w:val="006A45DD"/>
    <w:rsid w:val="00885660"/>
    <w:rsid w:val="00D609D1"/>
    <w:rsid w:val="00D64F30"/>
    <w:rsid w:val="00E877F3"/>
    <w:rsid w:val="00FE3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77F3"/>
    <w:rPr>
      <w:color w:val="808080"/>
    </w:rPr>
  </w:style>
  <w:style w:type="paragraph" w:customStyle="1" w:styleId="C512F68E93534B678A27DE2ECFF4E604">
    <w:name w:val="C512F68E93534B678A27DE2ECFF4E604"/>
    <w:rsid w:val="006A45DD"/>
  </w:style>
  <w:style w:type="paragraph" w:customStyle="1" w:styleId="D51A8A8569E045439ED153CC134F90CE">
    <w:name w:val="D51A8A8569E045439ED153CC134F90CE"/>
    <w:rsid w:val="006A45DD"/>
  </w:style>
  <w:style w:type="paragraph" w:customStyle="1" w:styleId="8F45512DD0B64824B0004CC5A81BBD9A">
    <w:name w:val="8F45512DD0B64824B0004CC5A81BBD9A"/>
    <w:rsid w:val="006A45DD"/>
  </w:style>
  <w:style w:type="paragraph" w:customStyle="1" w:styleId="D57D177A78CB44949C38A84BAFA218DA">
    <w:name w:val="D57D177A78CB44949C38A84BAFA218DA"/>
    <w:rsid w:val="006A45DD"/>
  </w:style>
  <w:style w:type="paragraph" w:customStyle="1" w:styleId="8C54B77951B14A748F16A12516AA4B71">
    <w:name w:val="8C54B77951B14A748F16A12516AA4B71"/>
    <w:rsid w:val="00E877F3"/>
  </w:style>
  <w:style w:type="paragraph" w:customStyle="1" w:styleId="601DEF73BCAB4D9A9FB782C0486AB282">
    <w:name w:val="601DEF73BCAB4D9A9FB782C0486AB282"/>
    <w:rsid w:val="00E877F3"/>
  </w:style>
  <w:style w:type="paragraph" w:customStyle="1" w:styleId="7031427798324B9B8ECBFEB0E8388F75">
    <w:name w:val="7031427798324B9B8ECBFEB0E8388F75"/>
    <w:rsid w:val="00E877F3"/>
  </w:style>
  <w:style w:type="paragraph" w:customStyle="1" w:styleId="82D22580E6F74BC2A73F9DD110C5A121">
    <w:name w:val="82D22580E6F74BC2A73F9DD110C5A121"/>
    <w:rsid w:val="00E877F3"/>
  </w:style>
  <w:style w:type="paragraph" w:customStyle="1" w:styleId="2896AE53058341BFA01467A75F729727">
    <w:name w:val="2896AE53058341BFA01467A75F729727"/>
    <w:rsid w:val="00E877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5D67491430EE4099FA19356422D22E" ma:contentTypeVersion="2" ma:contentTypeDescription="Create a new document." ma:contentTypeScope="" ma:versionID="43bc85b67072a8e9217c49e099fc7c9d">
  <xsd:schema xmlns:xsd="http://www.w3.org/2001/XMLSchema" xmlns:xs="http://www.w3.org/2001/XMLSchema" xmlns:p="http://schemas.microsoft.com/office/2006/metadata/properties" xmlns:ns1="http://schemas.microsoft.com/sharepoint/v3" xmlns:ns2="05bc8570-911a-43fc-981c-8f26c2527b04" targetNamespace="http://schemas.microsoft.com/office/2006/metadata/properties" ma:root="true" ma:fieldsID="a0043cbed08848109d413e12fe80713c" ns1:_="" ns2:_="">
    <xsd:import namespace="http://schemas.microsoft.com/sharepoint/v3"/>
    <xsd:import namespace="05bc8570-911a-43fc-981c-8f26c2527b0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c8570-911a-43fc-981c-8f26c2527b04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100 - General Administration"/>
          <xsd:enumeration value="200 - Instructional Programs &amp; Materials"/>
          <xsd:enumeration value="300 - Students"/>
          <xsd:enumeration value="400 - Personnel and Employee Relations"/>
          <xsd:enumeration value="500 - Business Administration"/>
          <xsd:enumeration value="Job Descriptions"/>
          <xsd:enumeration value="Form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05bc8570-911a-43fc-981c-8f26c2527b04">400 - Personnel and Employee Relations</Category>
  </documentManagement>
</p:properties>
</file>

<file path=customXml/itemProps1.xml><?xml version="1.0" encoding="utf-8"?>
<ds:datastoreItem xmlns:ds="http://schemas.openxmlformats.org/officeDocument/2006/customXml" ds:itemID="{6216A6FF-5559-47D4-8DF8-00AE7DA912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B39F4C-E79C-46E1-AE41-3C95A20B8F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5bc8570-911a-43fc-981c-8f26c2527b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5EE6AC-3684-4F6C-8BB0-C5B98BCD46A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5bc8570-911a-43fc-981c-8f26c2527b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2-1 Teacher Supervision Pre-Observation (Updated November 2019)</dc:title>
  <dc:subject/>
  <dc:creator>Lynel Martinuk</dc:creator>
  <cp:keywords/>
  <dc:description/>
  <cp:lastModifiedBy>Heather Morris</cp:lastModifiedBy>
  <cp:revision>2</cp:revision>
  <cp:lastPrinted>2019-11-22T15:05:00Z</cp:lastPrinted>
  <dcterms:created xsi:type="dcterms:W3CDTF">2022-09-19T23:46:00Z</dcterms:created>
  <dcterms:modified xsi:type="dcterms:W3CDTF">2022-09-1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D67491430EE4099FA19356422D22E</vt:lpwstr>
  </property>
</Properties>
</file>